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5FD1" w:rsidRPr="00656111" w:rsidRDefault="00605FD1" w:rsidP="00605FD1">
      <w:pPr>
        <w:jc w:val="center"/>
        <w:rPr>
          <w:b/>
          <w:sz w:val="28"/>
          <w:szCs w:val="28"/>
          <w:u w:val="single"/>
        </w:rPr>
      </w:pPr>
      <w:r w:rsidRPr="00656111">
        <w:rPr>
          <w:b/>
          <w:sz w:val="28"/>
          <w:szCs w:val="28"/>
          <w:u w:val="single"/>
        </w:rPr>
        <w:t>HSB4U: Strand C-</w:t>
      </w:r>
      <w:r w:rsidR="00656111">
        <w:rPr>
          <w:b/>
          <w:sz w:val="28"/>
          <w:szCs w:val="28"/>
          <w:u w:val="single"/>
        </w:rPr>
        <w:t>Demographics Vocabulary</w:t>
      </w:r>
      <w:r w:rsidR="00DC3D64">
        <w:rPr>
          <w:b/>
          <w:sz w:val="28"/>
          <w:szCs w:val="28"/>
          <w:u w:val="single"/>
        </w:rPr>
        <w:t xml:space="preserve"> Answer Sheet</w:t>
      </w:r>
    </w:p>
    <w:p w:rsidR="00605FD1" w:rsidRPr="00656111" w:rsidRDefault="00605FD1" w:rsidP="00605FD1">
      <w:pPr>
        <w:rPr>
          <w:b/>
          <w:sz w:val="28"/>
          <w:szCs w:val="28"/>
        </w:rPr>
      </w:pPr>
      <w:r w:rsidRPr="00656111">
        <w:rPr>
          <w:b/>
          <w:sz w:val="28"/>
          <w:szCs w:val="28"/>
          <w:u w:val="single"/>
        </w:rPr>
        <w:t>Assessment AS Learning</w:t>
      </w:r>
      <w:r w:rsidRPr="00656111">
        <w:rPr>
          <w:b/>
          <w:sz w:val="28"/>
          <w:szCs w:val="28"/>
        </w:rPr>
        <w:t xml:space="preserve">: </w:t>
      </w:r>
    </w:p>
    <w:p w:rsidR="00605FD1" w:rsidRPr="00656111" w:rsidRDefault="00605FD1" w:rsidP="00605FD1">
      <w:pPr>
        <w:rPr>
          <w:b/>
          <w:sz w:val="28"/>
          <w:szCs w:val="28"/>
        </w:rPr>
      </w:pPr>
      <w:r w:rsidRPr="00656111">
        <w:rPr>
          <w:b/>
          <w:sz w:val="28"/>
          <w:szCs w:val="28"/>
          <w:u w:val="single"/>
        </w:rPr>
        <w:t>Overall Expectations:</w:t>
      </w:r>
      <w:r w:rsidRPr="00656111">
        <w:rPr>
          <w:b/>
          <w:sz w:val="28"/>
          <w:szCs w:val="28"/>
        </w:rPr>
        <w:t xml:space="preserve"> C1. Demographics</w:t>
      </w:r>
      <w:r w:rsidR="006A2A78" w:rsidRPr="00656111">
        <w:rPr>
          <w:b/>
          <w:sz w:val="28"/>
          <w:szCs w:val="28"/>
        </w:rPr>
        <w:t>: Demonstrate an understanding of the importance of demographics as a tool for studying social patterns and trends, both nationally and globally.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.  demographer</w:t>
      </w:r>
      <w:r w:rsidR="007B4474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 xml:space="preserve">person who studies </w:t>
      </w:r>
      <w:r w:rsidR="00C621BA" w:rsidRPr="004750CF">
        <w:rPr>
          <w:b/>
          <w:sz w:val="28"/>
          <w:szCs w:val="28"/>
        </w:rPr>
        <w:t>patterns and trends</w:t>
      </w:r>
      <w:r w:rsidR="00C621BA">
        <w:rPr>
          <w:sz w:val="28"/>
          <w:szCs w:val="28"/>
        </w:rPr>
        <w:t xml:space="preserve"> in </w:t>
      </w:r>
      <w:r w:rsidR="00C621BA" w:rsidRPr="004750CF">
        <w:rPr>
          <w:b/>
          <w:sz w:val="28"/>
          <w:szCs w:val="28"/>
        </w:rPr>
        <w:t>human populations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2. demography</w:t>
      </w:r>
      <w:r w:rsidR="00C621BA">
        <w:rPr>
          <w:sz w:val="28"/>
          <w:szCs w:val="28"/>
        </w:rPr>
        <w:t>: the study of human populations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3. baby boom</w:t>
      </w:r>
      <w:r w:rsidRPr="00656111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>a demographic phase marked by an increase in the birth rate of a country and a corresponding population increase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4. echo boom:</w:t>
      </w:r>
      <w:r w:rsidRPr="00656111">
        <w:rPr>
          <w:sz w:val="28"/>
          <w:szCs w:val="28"/>
        </w:rPr>
        <w:t xml:space="preserve"> </w:t>
      </w:r>
      <w:r w:rsidR="00C621BA">
        <w:rPr>
          <w:sz w:val="28"/>
          <w:szCs w:val="28"/>
        </w:rPr>
        <w:t>the demographic phase in which a population increase is created as people born during the post World War 2</w:t>
      </w:r>
      <w:r w:rsidR="0005661B">
        <w:rPr>
          <w:sz w:val="28"/>
          <w:szCs w:val="28"/>
        </w:rPr>
        <w:t xml:space="preserve"> </w:t>
      </w:r>
      <w:r w:rsidR="00C621BA">
        <w:rPr>
          <w:sz w:val="28"/>
          <w:szCs w:val="28"/>
        </w:rPr>
        <w:t>baby boom have their own children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5. Generation Z</w:t>
      </w:r>
      <w:r w:rsidRPr="00656111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>a term used for children born after the mid 1990's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6. Generation X</w:t>
      </w:r>
      <w:r w:rsidRPr="00656111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>a term used for people born between 1960-1980 during the post World War baby boom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7. Twenty</w:t>
      </w:r>
      <w:r w:rsidR="00C621BA" w:rsidRPr="00163AFF">
        <w:rPr>
          <w:b/>
          <w:sz w:val="28"/>
          <w:szCs w:val="28"/>
        </w:rPr>
        <w:t>-</w:t>
      </w:r>
      <w:proofErr w:type="spellStart"/>
      <w:r w:rsidRPr="00163AFF">
        <w:rPr>
          <w:b/>
          <w:sz w:val="28"/>
          <w:szCs w:val="28"/>
        </w:rPr>
        <w:t>somethings</w:t>
      </w:r>
      <w:proofErr w:type="spellEnd"/>
      <w:r w:rsidRPr="00656111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>a term referring to the relatively small group of people born between 1966-1979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8. baby bust:</w:t>
      </w:r>
      <w:r w:rsidRPr="00656111">
        <w:rPr>
          <w:sz w:val="28"/>
          <w:szCs w:val="28"/>
        </w:rPr>
        <w:t xml:space="preserve"> </w:t>
      </w:r>
      <w:r w:rsidR="00C621BA">
        <w:rPr>
          <w:sz w:val="28"/>
          <w:szCs w:val="28"/>
        </w:rPr>
        <w:t>the period of declining birth rates between 1966-1979 after World War 2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9. materialism</w:t>
      </w:r>
      <w:r w:rsidRPr="00656111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>a way of life with personal or societal values preoccupied with obtaining material possessions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0. immigration</w:t>
      </w:r>
      <w:r w:rsidRPr="00656111">
        <w:rPr>
          <w:sz w:val="28"/>
          <w:szCs w:val="28"/>
        </w:rPr>
        <w:t xml:space="preserve">: </w:t>
      </w:r>
      <w:r w:rsidR="00C621BA">
        <w:rPr>
          <w:sz w:val="28"/>
          <w:szCs w:val="28"/>
        </w:rPr>
        <w:t>the migration of people from one country to another, with the intention of taking up permanent residence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1. population pyramid:</w:t>
      </w:r>
      <w:r w:rsidRPr="00656111">
        <w:rPr>
          <w:sz w:val="28"/>
          <w:szCs w:val="28"/>
        </w:rPr>
        <w:t xml:space="preserve"> </w:t>
      </w:r>
      <w:r w:rsidR="00C621BA">
        <w:rPr>
          <w:sz w:val="28"/>
          <w:szCs w:val="28"/>
        </w:rPr>
        <w:t>a type of multiple bar graph used to show the proportions of males and females of different ages in the population of a country</w:t>
      </w:r>
    </w:p>
    <w:p w:rsidR="00ED0756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2. cohort:</w:t>
      </w:r>
      <w:r w:rsidRPr="00656111">
        <w:rPr>
          <w:sz w:val="28"/>
          <w:szCs w:val="28"/>
        </w:rPr>
        <w:t xml:space="preserve"> </w:t>
      </w:r>
      <w:r w:rsidR="00ED0756">
        <w:rPr>
          <w:sz w:val="28"/>
          <w:szCs w:val="28"/>
        </w:rPr>
        <w:t>a population age group , such as children less than 5 years of age etc.</w:t>
      </w:r>
    </w:p>
    <w:p w:rsidR="00D14436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lastRenderedPageBreak/>
        <w:t>13. counterculture:</w:t>
      </w:r>
      <w:r w:rsidRPr="00656111">
        <w:rPr>
          <w:sz w:val="28"/>
          <w:szCs w:val="28"/>
        </w:rPr>
        <w:t xml:space="preserve"> </w:t>
      </w:r>
      <w:r w:rsidR="00ED0756">
        <w:rPr>
          <w:sz w:val="28"/>
          <w:szCs w:val="28"/>
        </w:rPr>
        <w:t>a large group of people in society who express values and behaviours that conflict with society's norms</w:t>
      </w:r>
    </w:p>
    <w:p w:rsidR="0052250F" w:rsidRPr="00656111" w:rsidRDefault="00D14436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 xml:space="preserve">14. </w:t>
      </w:r>
      <w:r w:rsidR="0052250F" w:rsidRPr="00163AFF">
        <w:rPr>
          <w:b/>
          <w:sz w:val="28"/>
          <w:szCs w:val="28"/>
        </w:rPr>
        <w:t>dependency load</w:t>
      </w:r>
      <w:r w:rsidR="0052250F" w:rsidRPr="00656111">
        <w:rPr>
          <w:sz w:val="28"/>
          <w:szCs w:val="28"/>
        </w:rPr>
        <w:t xml:space="preserve">: </w:t>
      </w:r>
      <w:r w:rsidR="00ED0756">
        <w:rPr>
          <w:sz w:val="28"/>
          <w:szCs w:val="28"/>
        </w:rPr>
        <w:t>a measure of the portion of the national population that is not actively employed. This frequently includes children, youth and seniors</w:t>
      </w:r>
    </w:p>
    <w:p w:rsidR="0052250F" w:rsidRPr="00656111" w:rsidRDefault="0052250F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5. fertility rate:</w:t>
      </w:r>
      <w:r w:rsidRPr="00656111">
        <w:rPr>
          <w:sz w:val="28"/>
          <w:szCs w:val="28"/>
        </w:rPr>
        <w:t xml:space="preserve"> </w:t>
      </w:r>
      <w:r w:rsidR="00ED0756">
        <w:rPr>
          <w:sz w:val="28"/>
          <w:szCs w:val="28"/>
        </w:rPr>
        <w:t>the actual number of children had by women</w:t>
      </w:r>
    </w:p>
    <w:p w:rsidR="0052250F" w:rsidRPr="00656111" w:rsidRDefault="0052250F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6. replacement level</w:t>
      </w:r>
      <w:r w:rsidRPr="00656111">
        <w:rPr>
          <w:sz w:val="28"/>
          <w:szCs w:val="28"/>
        </w:rPr>
        <w:t xml:space="preserve">: </w:t>
      </w:r>
      <w:r w:rsidR="00ED0756">
        <w:rPr>
          <w:sz w:val="28"/>
          <w:szCs w:val="28"/>
        </w:rPr>
        <w:t>a population term referring to the number of births required to maintain a stable population</w:t>
      </w:r>
    </w:p>
    <w:p w:rsidR="00311BC1" w:rsidRPr="00656111" w:rsidRDefault="00311BC1" w:rsidP="00311BC1">
      <w:pPr>
        <w:rPr>
          <w:sz w:val="28"/>
          <w:szCs w:val="28"/>
        </w:rPr>
      </w:pPr>
      <w:r w:rsidRPr="00163AFF">
        <w:rPr>
          <w:b/>
          <w:sz w:val="28"/>
          <w:szCs w:val="28"/>
        </w:rPr>
        <w:t>17. pandemic</w:t>
      </w:r>
      <w:r w:rsidR="00ED0756">
        <w:rPr>
          <w:sz w:val="28"/>
          <w:szCs w:val="28"/>
        </w:rPr>
        <w:t xml:space="preserve">: </w:t>
      </w:r>
      <w:r w:rsidR="00B55F34">
        <w:rPr>
          <w:sz w:val="28"/>
          <w:szCs w:val="28"/>
        </w:rPr>
        <w:t>an outbreak of a pandemic disease</w:t>
      </w:r>
    </w:p>
    <w:p w:rsidR="008E16C9" w:rsidRDefault="008E16C9" w:rsidP="00605FD1"/>
    <w:p w:rsidR="008E16C9" w:rsidRDefault="008E16C9" w:rsidP="00605FD1"/>
    <w:p w:rsidR="009D6ED1" w:rsidRDefault="009D6ED1" w:rsidP="00605FD1"/>
    <w:p w:rsidR="00F87500" w:rsidRDefault="00F87500"/>
    <w:p w:rsidR="00F87500" w:rsidRDefault="00F87500"/>
    <w:p w:rsidR="00F87500" w:rsidRDefault="00F87500"/>
    <w:p w:rsidR="00B90CD0" w:rsidRDefault="00B90CD0"/>
    <w:p w:rsidR="00F87500" w:rsidRDefault="00F87500" w:rsidP="00442AEA"/>
    <w:p w:rsidR="00F87500" w:rsidRDefault="00F87500" w:rsidP="00442AEA"/>
    <w:p w:rsidR="00F87500" w:rsidRDefault="00F87500" w:rsidP="00442AEA"/>
    <w:p w:rsidR="00B90CD0" w:rsidRDefault="00B90CD0" w:rsidP="00442AEA"/>
    <w:p w:rsidR="00B90CD0" w:rsidRDefault="00B90CD0" w:rsidP="00442AEA"/>
    <w:p w:rsidR="00F87500" w:rsidRDefault="00F87500"/>
    <w:p w:rsidR="00F87500" w:rsidRDefault="00F87500"/>
    <w:p w:rsidR="00F87500" w:rsidRDefault="00F87500"/>
    <w:p w:rsidR="00B90CD0" w:rsidRDefault="00B90CD0"/>
    <w:p w:rsidR="00973D1B" w:rsidRDefault="00973D1B"/>
    <w:sectPr w:rsidR="00973D1B" w:rsidSect="003851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DA1MzUyMLQwMjMyMDFS0lEKTi0uzszPAykwrgUA9vgdqCwAAAA="/>
  </w:docVars>
  <w:rsids>
    <w:rsidRoot w:val="001C4568"/>
    <w:rsid w:val="0001005F"/>
    <w:rsid w:val="00035C72"/>
    <w:rsid w:val="0005661B"/>
    <w:rsid w:val="000974C9"/>
    <w:rsid w:val="000D783D"/>
    <w:rsid w:val="00163AFF"/>
    <w:rsid w:val="001C4568"/>
    <w:rsid w:val="002A37CF"/>
    <w:rsid w:val="00311BC1"/>
    <w:rsid w:val="0038518A"/>
    <w:rsid w:val="003C55E3"/>
    <w:rsid w:val="00442AEA"/>
    <w:rsid w:val="004750CF"/>
    <w:rsid w:val="0052250F"/>
    <w:rsid w:val="00605FD1"/>
    <w:rsid w:val="00645381"/>
    <w:rsid w:val="00656111"/>
    <w:rsid w:val="006A2A78"/>
    <w:rsid w:val="0076427F"/>
    <w:rsid w:val="00770B21"/>
    <w:rsid w:val="00796D75"/>
    <w:rsid w:val="007B4474"/>
    <w:rsid w:val="008E16C9"/>
    <w:rsid w:val="00943F81"/>
    <w:rsid w:val="00973D1B"/>
    <w:rsid w:val="009D6ED1"/>
    <w:rsid w:val="009E2F45"/>
    <w:rsid w:val="00A0045D"/>
    <w:rsid w:val="00A0680B"/>
    <w:rsid w:val="00A407DE"/>
    <w:rsid w:val="00A90D13"/>
    <w:rsid w:val="00B54DC6"/>
    <w:rsid w:val="00B55F34"/>
    <w:rsid w:val="00B90CD0"/>
    <w:rsid w:val="00BC1099"/>
    <w:rsid w:val="00C621BA"/>
    <w:rsid w:val="00D14436"/>
    <w:rsid w:val="00D704A9"/>
    <w:rsid w:val="00DC3D64"/>
    <w:rsid w:val="00E10844"/>
    <w:rsid w:val="00E525DE"/>
    <w:rsid w:val="00ED0756"/>
    <w:rsid w:val="00F05DA2"/>
    <w:rsid w:val="00F87500"/>
    <w:rsid w:val="00FB64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51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</cp:lastModifiedBy>
  <cp:revision>38</cp:revision>
  <cp:lastPrinted>2019-11-19T13:33:00Z</cp:lastPrinted>
  <dcterms:created xsi:type="dcterms:W3CDTF">2019-05-05T23:22:00Z</dcterms:created>
  <dcterms:modified xsi:type="dcterms:W3CDTF">2021-06-07T12:00:00Z</dcterms:modified>
</cp:coreProperties>
</file>